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76DB3C" w14:textId="5A9952F0" w:rsidR="00C64A92" w:rsidRPr="00C64A92" w:rsidRDefault="00FE3E1C" w:rsidP="00C64A92">
      <w:pPr>
        <w:pStyle w:val="Heading1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ession</w:t>
      </w:r>
      <w:r w:rsidR="00C64A92" w:rsidRPr="00C64A92">
        <w:rPr>
          <w:rFonts w:ascii="Times New Roman" w:hAnsi="Times New Roman" w:cs="Times New Roman"/>
          <w:b/>
        </w:rPr>
        <w:t xml:space="preserve"> </w:t>
      </w:r>
      <w:r w:rsidR="000C14F3">
        <w:rPr>
          <w:rFonts w:ascii="Times New Roman" w:hAnsi="Times New Roman" w:cs="Times New Roman"/>
          <w:b/>
        </w:rPr>
        <w:t>6</w:t>
      </w:r>
      <w:r w:rsidR="00C64A92" w:rsidRPr="00C64A92">
        <w:rPr>
          <w:rFonts w:ascii="Times New Roman" w:hAnsi="Times New Roman" w:cs="Times New Roman"/>
          <w:b/>
        </w:rPr>
        <w:t>: Linear Programming for Optimisation using Excel</w:t>
      </w:r>
    </w:p>
    <w:p w14:paraId="53C58F8C" w14:textId="77777777" w:rsidR="00C64A92" w:rsidRDefault="00C64A92">
      <w:pPr>
        <w:rPr>
          <w:rFonts w:ascii="Times New Roman" w:hAnsi="Times New Roman" w:cs="Times New Roman"/>
        </w:rPr>
      </w:pPr>
    </w:p>
    <w:p w14:paraId="2CF690D4" w14:textId="77777777" w:rsidR="002F342D" w:rsidRDefault="00C64A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computer manufacturing company produces two models of laptop, the Air Laptop and the Pro Laptop. </w:t>
      </w:r>
    </w:p>
    <w:p w14:paraId="5F6D9CDA" w14:textId="77777777" w:rsidR="002F342D" w:rsidRDefault="00C64A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ir laptop model requires 1 motherboard, 25 </w:t>
      </w:r>
      <w:r w:rsidRPr="00C64A92">
        <w:rPr>
          <w:rFonts w:ascii="Times New Roman" w:hAnsi="Times New Roman" w:cs="Times New Roman"/>
        </w:rPr>
        <w:t xml:space="preserve">electronic components and </w:t>
      </w:r>
      <w:r>
        <w:rPr>
          <w:rFonts w:ascii="Times New Roman" w:hAnsi="Times New Roman" w:cs="Times New Roman"/>
        </w:rPr>
        <w:t>9</w:t>
      </w:r>
      <w:r w:rsidRPr="00C64A92">
        <w:rPr>
          <w:rFonts w:ascii="Times New Roman" w:hAnsi="Times New Roman" w:cs="Times New Roman"/>
        </w:rPr>
        <w:t xml:space="preserve"> hours of labo</w:t>
      </w:r>
      <w:r w:rsidR="00085DD2">
        <w:rPr>
          <w:rFonts w:ascii="Times New Roman" w:hAnsi="Times New Roman" w:cs="Times New Roman"/>
        </w:rPr>
        <w:t>u</w:t>
      </w:r>
      <w:r w:rsidRPr="00C64A92">
        <w:rPr>
          <w:rFonts w:ascii="Times New Roman" w:hAnsi="Times New Roman" w:cs="Times New Roman"/>
        </w:rPr>
        <w:t>r and returns a profit of $</w:t>
      </w:r>
      <w:r>
        <w:rPr>
          <w:rFonts w:ascii="Times New Roman" w:hAnsi="Times New Roman" w:cs="Times New Roman"/>
        </w:rPr>
        <w:t xml:space="preserve">222. </w:t>
      </w:r>
    </w:p>
    <w:p w14:paraId="798B3832" w14:textId="77777777" w:rsidR="002F342D" w:rsidRDefault="00C64A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 laptop model requires 1 motherboard, 30 </w:t>
      </w:r>
      <w:r w:rsidRPr="00C64A92">
        <w:rPr>
          <w:rFonts w:ascii="Times New Roman" w:hAnsi="Times New Roman" w:cs="Times New Roman"/>
        </w:rPr>
        <w:t xml:space="preserve">electronic components and </w:t>
      </w:r>
      <w:r>
        <w:rPr>
          <w:rFonts w:ascii="Times New Roman" w:hAnsi="Times New Roman" w:cs="Times New Roman"/>
        </w:rPr>
        <w:t>12</w:t>
      </w:r>
      <w:r w:rsidRPr="00C64A92">
        <w:rPr>
          <w:rFonts w:ascii="Times New Roman" w:hAnsi="Times New Roman" w:cs="Times New Roman"/>
        </w:rPr>
        <w:t xml:space="preserve"> hours of labo</w:t>
      </w:r>
      <w:r w:rsidR="00085DD2">
        <w:rPr>
          <w:rFonts w:ascii="Times New Roman" w:hAnsi="Times New Roman" w:cs="Times New Roman"/>
        </w:rPr>
        <w:t>u</w:t>
      </w:r>
      <w:r w:rsidRPr="00C64A92">
        <w:rPr>
          <w:rFonts w:ascii="Times New Roman" w:hAnsi="Times New Roman" w:cs="Times New Roman"/>
        </w:rPr>
        <w:t>r and returns a profit of $</w:t>
      </w:r>
      <w:r>
        <w:rPr>
          <w:rFonts w:ascii="Times New Roman" w:hAnsi="Times New Roman" w:cs="Times New Roman"/>
        </w:rPr>
        <w:t xml:space="preserve">280. </w:t>
      </w:r>
    </w:p>
    <w:p w14:paraId="5D20C659" w14:textId="0B2730E3" w:rsidR="00C64A92" w:rsidRDefault="00C64A9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ever, there are some constraints on the resources. </w:t>
      </w:r>
      <w:r w:rsidR="00085DD2">
        <w:rPr>
          <w:rFonts w:ascii="Times New Roman" w:hAnsi="Times New Roman" w:cs="Times New Roman"/>
        </w:rPr>
        <w:t>The n</w:t>
      </w:r>
      <w:r>
        <w:rPr>
          <w:rFonts w:ascii="Times New Roman" w:hAnsi="Times New Roman" w:cs="Times New Roman"/>
        </w:rPr>
        <w:t>umber of motherboard is limited to 1500/month, 10,000 labo</w:t>
      </w:r>
      <w:r w:rsidR="00085DD2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r hours and 18,000 e</w:t>
      </w:r>
      <w:r w:rsidRPr="00C64A92">
        <w:rPr>
          <w:rFonts w:ascii="Times New Roman" w:hAnsi="Times New Roman" w:cs="Times New Roman"/>
        </w:rPr>
        <w:t>lectronic components</w:t>
      </w:r>
      <w:r>
        <w:rPr>
          <w:rFonts w:ascii="Times New Roman" w:hAnsi="Times New Roman" w:cs="Times New Roman"/>
        </w:rPr>
        <w:t xml:space="preserve">. </w:t>
      </w:r>
    </w:p>
    <w:p w14:paraId="4D663207" w14:textId="52DC7C96" w:rsidR="00C64A92" w:rsidRPr="00C64A92" w:rsidRDefault="00C64A92">
      <w:pPr>
        <w:rPr>
          <w:rFonts w:ascii="Times New Roman" w:hAnsi="Times New Roman" w:cs="Times New Roman"/>
          <w:b/>
        </w:rPr>
      </w:pPr>
      <w:r w:rsidRPr="00C64A92">
        <w:rPr>
          <w:rFonts w:ascii="Times New Roman" w:hAnsi="Times New Roman" w:cs="Times New Roman"/>
          <w:b/>
        </w:rPr>
        <w:t>The manufacturer is interested in maximi</w:t>
      </w:r>
      <w:r w:rsidR="00085DD2">
        <w:rPr>
          <w:rFonts w:ascii="Times New Roman" w:hAnsi="Times New Roman" w:cs="Times New Roman"/>
          <w:b/>
        </w:rPr>
        <w:t>s</w:t>
      </w:r>
      <w:r w:rsidRPr="00C64A92">
        <w:rPr>
          <w:rFonts w:ascii="Times New Roman" w:hAnsi="Times New Roman" w:cs="Times New Roman"/>
          <w:b/>
        </w:rPr>
        <w:t>ing monthly profit. What product mix achieves maximal profit?</w:t>
      </w:r>
    </w:p>
    <w:p w14:paraId="649A0D62" w14:textId="613D582F" w:rsidR="00C64A92" w:rsidRDefault="00C97B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answer the above question, perform the following steps:</w:t>
      </w:r>
    </w:p>
    <w:p w14:paraId="096CF318" w14:textId="0C914406" w:rsidR="00C97BAE" w:rsidRDefault="00C97BAE" w:rsidP="00C97B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n Microsoft Excel and identify the decision variables as follows:</w:t>
      </w:r>
    </w:p>
    <w:p w14:paraId="3BEB5EAA" w14:textId="374243A6" w:rsidR="00C97BAE" w:rsidRDefault="008C27A9" w:rsidP="00C97BAE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3</w:t>
      </w:r>
      <w:r w:rsidR="00C97BAE">
        <w:rPr>
          <w:rFonts w:ascii="Times New Roman" w:hAnsi="Times New Roman" w:cs="Times New Roman"/>
        </w:rPr>
        <w:t xml:space="preserve">= </w:t>
      </w:r>
      <w:r w:rsidR="00C97BAE" w:rsidRPr="00C97BAE">
        <w:rPr>
          <w:rFonts w:ascii="Times New Roman" w:hAnsi="Times New Roman" w:cs="Times New Roman"/>
        </w:rPr>
        <w:t>Air laptop model</w:t>
      </w:r>
    </w:p>
    <w:p w14:paraId="3827FC7E" w14:textId="6A0F2F7E" w:rsidR="00C97BAE" w:rsidRDefault="008C27A9" w:rsidP="00C97BAE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3</w:t>
      </w:r>
      <w:r w:rsidR="00C97BAE">
        <w:rPr>
          <w:rFonts w:ascii="Times New Roman" w:hAnsi="Times New Roman" w:cs="Times New Roman"/>
        </w:rPr>
        <w:t xml:space="preserve">= </w:t>
      </w:r>
      <w:r w:rsidR="00C97BAE" w:rsidRPr="00C97BAE">
        <w:rPr>
          <w:rFonts w:ascii="Times New Roman" w:hAnsi="Times New Roman" w:cs="Times New Roman"/>
        </w:rPr>
        <w:t>Pro laptop model</w:t>
      </w:r>
    </w:p>
    <w:p w14:paraId="78E622D9" w14:textId="5A4FC1D9" w:rsidR="00C97BAE" w:rsidRDefault="00C97BAE" w:rsidP="00C97B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gn decision variable cells as follows:</w:t>
      </w:r>
    </w:p>
    <w:p w14:paraId="58E21D92" w14:textId="77777777" w:rsidR="00C97BAE" w:rsidRPr="00C97BAE" w:rsidRDefault="00C97BAE" w:rsidP="00C97BAE">
      <w:pPr>
        <w:pStyle w:val="ListParagraph"/>
        <w:ind w:firstLine="720"/>
        <w:rPr>
          <w:rFonts w:ascii="Times New Roman" w:hAnsi="Times New Roman" w:cs="Times New Roman"/>
        </w:rPr>
      </w:pPr>
      <w:r w:rsidRPr="00C97BAE">
        <w:rPr>
          <w:rFonts w:ascii="Times New Roman" w:hAnsi="Times New Roman" w:cs="Times New Roman"/>
        </w:rPr>
        <w:t>Decision variable cells:</w:t>
      </w:r>
    </w:p>
    <w:p w14:paraId="40CC9359" w14:textId="6D3C50FA" w:rsidR="00C97BAE" w:rsidRDefault="00C97BAE" w:rsidP="00C97BAE">
      <w:pPr>
        <w:pStyle w:val="ListParagraph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4</w:t>
      </w:r>
      <w:r w:rsidRPr="00C97BAE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C4</w:t>
      </w:r>
    </w:p>
    <w:p w14:paraId="3DFB750A" w14:textId="01D73CC1" w:rsidR="00C97BAE" w:rsidRDefault="00C97BAE" w:rsidP="00C97BAE">
      <w:pPr>
        <w:pStyle w:val="ListParagraph"/>
        <w:ind w:left="0" w:firstLine="720"/>
        <w:rPr>
          <w:rFonts w:ascii="Times New Roman" w:hAnsi="Times New Roman" w:cs="Times New Roman"/>
        </w:rPr>
      </w:pPr>
      <w:r w:rsidRPr="00C97BAE">
        <w:rPr>
          <w:rFonts w:ascii="Times New Roman" w:hAnsi="Times New Roman" w:cs="Times New Roman"/>
          <w:noProof/>
        </w:rPr>
        <w:drawing>
          <wp:inline distT="0" distB="0" distL="0" distR="0" wp14:anchorId="599B22EF" wp14:editId="0549F8B7">
            <wp:extent cx="4533900" cy="2965183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3853" cy="297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27B66" w14:textId="343A656B" w:rsidR="00C97BAE" w:rsidRDefault="00C97BAE" w:rsidP="00C97BAE">
      <w:pPr>
        <w:pStyle w:val="ListParagraph"/>
        <w:ind w:left="0" w:firstLine="720"/>
        <w:rPr>
          <w:rFonts w:ascii="Times New Roman" w:hAnsi="Times New Roman" w:cs="Times New Roman"/>
        </w:rPr>
      </w:pPr>
    </w:p>
    <w:p w14:paraId="3F51870C" w14:textId="7C129871" w:rsidR="00C97BAE" w:rsidRDefault="008C27A9" w:rsidP="00C97B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 this step, write </w:t>
      </w:r>
      <w:r w:rsidR="002F342D">
        <w:rPr>
          <w:rFonts w:ascii="Times New Roman" w:hAnsi="Times New Roman" w:cs="Times New Roman"/>
        </w:rPr>
        <w:t>the required</w:t>
      </w:r>
      <w:r>
        <w:rPr>
          <w:rFonts w:ascii="Times New Roman" w:hAnsi="Times New Roman" w:cs="Times New Roman"/>
        </w:rPr>
        <w:t xml:space="preserve"> inputs in B7,</w:t>
      </w:r>
      <w:r w:rsidR="00085DD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8,</w:t>
      </w:r>
      <w:r w:rsidR="00085DD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B9 and C7, C8, C9 and constraints in F7, F8 and F</w:t>
      </w:r>
      <w:r w:rsidR="00085DD2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as follows:</w:t>
      </w:r>
    </w:p>
    <w:p w14:paraId="6BAFDB80" w14:textId="6D7F554D" w:rsidR="008C27A9" w:rsidRDefault="008C27A9" w:rsidP="008C27A9">
      <w:pPr>
        <w:pStyle w:val="ListParagraph"/>
        <w:rPr>
          <w:rFonts w:ascii="Times New Roman" w:hAnsi="Times New Roman" w:cs="Times New Roman"/>
        </w:rPr>
      </w:pPr>
      <w:r w:rsidRPr="008C27A9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8F84F4D" wp14:editId="0C227AEA">
            <wp:extent cx="5177151" cy="2181726"/>
            <wp:effectExtent l="0" t="0" r="508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898" cy="218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1C7C" w14:textId="23A6A288" w:rsidR="00C97BAE" w:rsidRDefault="00C97BAE" w:rsidP="00835A0A"/>
    <w:p w14:paraId="2E394866" w14:textId="274C636E" w:rsidR="0080294D" w:rsidRDefault="0080294D" w:rsidP="00835A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down the following formulas in </w:t>
      </w:r>
      <w:r w:rsidR="00085DD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ppropriate cells:</w:t>
      </w:r>
    </w:p>
    <w:p w14:paraId="3D767C61" w14:textId="058E627E" w:rsidR="0080294D" w:rsidRDefault="0080294D" w:rsidP="0080294D">
      <w:pPr>
        <w:pStyle w:val="ListParagraph"/>
        <w:rPr>
          <w:rFonts w:ascii="Times New Roman" w:hAnsi="Times New Roman" w:cs="Times New Roman"/>
        </w:rPr>
      </w:pPr>
    </w:p>
    <w:p w14:paraId="426539AA" w14:textId="0E21007B" w:rsidR="0080294D" w:rsidRDefault="0080294D" w:rsidP="0080294D">
      <w:pPr>
        <w:pStyle w:val="ListParagraph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7= </w:t>
      </w:r>
      <w:r w:rsidRPr="0080294D">
        <w:rPr>
          <w:rFonts w:ascii="Times New Roman" w:hAnsi="Times New Roman" w:cs="Times New Roman"/>
        </w:rPr>
        <w:t>$B$4*B7+$C$4*C7</w:t>
      </w:r>
      <w:r>
        <w:rPr>
          <w:rFonts w:ascii="Times New Roman" w:hAnsi="Times New Roman" w:cs="Times New Roman"/>
        </w:rPr>
        <w:t xml:space="preserve"> (For calculating </w:t>
      </w:r>
      <w:r w:rsidR="006E2326">
        <w:rPr>
          <w:rFonts w:ascii="Times New Roman" w:hAnsi="Times New Roman" w:cs="Times New Roman"/>
        </w:rPr>
        <w:t>used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labor</w:t>
      </w:r>
      <w:proofErr w:type="spellEnd"/>
      <w:r>
        <w:rPr>
          <w:rFonts w:ascii="Times New Roman" w:hAnsi="Times New Roman" w:cs="Times New Roman"/>
        </w:rPr>
        <w:t xml:space="preserve"> hours)</w:t>
      </w:r>
    </w:p>
    <w:p w14:paraId="50C20766" w14:textId="5F0D0FFB" w:rsidR="0080294D" w:rsidRDefault="0080294D" w:rsidP="0080294D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D8= </w:t>
      </w:r>
      <w:r w:rsidRPr="0080294D">
        <w:rPr>
          <w:rFonts w:ascii="Times New Roman" w:hAnsi="Times New Roman" w:cs="Times New Roman"/>
        </w:rPr>
        <w:t>$B$4*B8+$C$4*C8</w:t>
      </w:r>
      <w:r>
        <w:rPr>
          <w:rFonts w:ascii="Times New Roman" w:hAnsi="Times New Roman" w:cs="Times New Roman"/>
        </w:rPr>
        <w:t xml:space="preserve"> (For calculating </w:t>
      </w:r>
      <w:r w:rsidR="006E2326">
        <w:rPr>
          <w:rFonts w:ascii="Times New Roman" w:hAnsi="Times New Roman" w:cs="Times New Roman"/>
        </w:rPr>
        <w:t>used Motherboards)</w:t>
      </w:r>
    </w:p>
    <w:p w14:paraId="71F4CB88" w14:textId="0BAC2C1C" w:rsidR="0080294D" w:rsidRDefault="0080294D" w:rsidP="006E232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D9= </w:t>
      </w:r>
      <w:r w:rsidR="006E2326" w:rsidRPr="006E2326">
        <w:rPr>
          <w:rFonts w:ascii="Times New Roman" w:hAnsi="Times New Roman" w:cs="Times New Roman"/>
        </w:rPr>
        <w:t>$B$4*B9+$C$4*C9</w:t>
      </w:r>
      <w:r w:rsidR="006E2326">
        <w:rPr>
          <w:rFonts w:ascii="Times New Roman" w:hAnsi="Times New Roman" w:cs="Times New Roman"/>
        </w:rPr>
        <w:t xml:space="preserve"> (For calculating used </w:t>
      </w:r>
      <w:proofErr w:type="gramStart"/>
      <w:r w:rsidR="006E2326">
        <w:rPr>
          <w:rFonts w:ascii="Times New Roman" w:hAnsi="Times New Roman" w:cs="Times New Roman"/>
        </w:rPr>
        <w:t>Electronic</w:t>
      </w:r>
      <w:proofErr w:type="gramEnd"/>
      <w:r w:rsidR="006E2326">
        <w:rPr>
          <w:rFonts w:ascii="Times New Roman" w:hAnsi="Times New Roman" w:cs="Times New Roman"/>
        </w:rPr>
        <w:t xml:space="preserve"> components)</w:t>
      </w:r>
    </w:p>
    <w:p w14:paraId="22563A31" w14:textId="77777777" w:rsidR="006E2326" w:rsidRPr="006E2326" w:rsidRDefault="006E2326" w:rsidP="006E2326">
      <w:pPr>
        <w:pStyle w:val="ListParagraph"/>
        <w:rPr>
          <w:rFonts w:ascii="Times New Roman" w:hAnsi="Times New Roman" w:cs="Times New Roman"/>
        </w:rPr>
      </w:pPr>
    </w:p>
    <w:p w14:paraId="51A36627" w14:textId="0D16AD6A" w:rsidR="006E2326" w:rsidRDefault="0080294D" w:rsidP="0080294D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D12=</w:t>
      </w:r>
      <w:r w:rsidR="006E2326">
        <w:rPr>
          <w:rFonts w:ascii="Times New Roman" w:hAnsi="Times New Roman" w:cs="Times New Roman"/>
        </w:rPr>
        <w:t xml:space="preserve"> </w:t>
      </w:r>
      <w:r w:rsidR="006E2326" w:rsidRPr="006E2326">
        <w:rPr>
          <w:rFonts w:ascii="Times New Roman" w:hAnsi="Times New Roman" w:cs="Times New Roman"/>
        </w:rPr>
        <w:t>=B4*B12+C4*C12</w:t>
      </w:r>
      <w:r w:rsidR="006E2326">
        <w:rPr>
          <w:rFonts w:ascii="Times New Roman" w:hAnsi="Times New Roman" w:cs="Times New Roman"/>
        </w:rPr>
        <w:t xml:space="preserve"> (For Calculating total profit)</w:t>
      </w:r>
    </w:p>
    <w:p w14:paraId="0FBA7515" w14:textId="61032B5D" w:rsidR="0080294D" w:rsidRDefault="0080294D" w:rsidP="0080294D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AB6007D" w14:textId="388F41F0" w:rsidR="00835A0A" w:rsidRDefault="00835A0A" w:rsidP="00835A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f</w:t>
      </w:r>
      <w:r w:rsidR="0080294D">
        <w:rPr>
          <w:rFonts w:ascii="Times New Roman" w:hAnsi="Times New Roman" w:cs="Times New Roman"/>
        </w:rPr>
        <w:t>rom the Data tab, select Solver</w:t>
      </w:r>
      <w:r w:rsidR="00085DD2">
        <w:rPr>
          <w:rFonts w:ascii="Times New Roman" w:hAnsi="Times New Roman" w:cs="Times New Roman"/>
        </w:rPr>
        <w:t>,</w:t>
      </w:r>
      <w:r w:rsidR="0080294D">
        <w:rPr>
          <w:rFonts w:ascii="Times New Roman" w:hAnsi="Times New Roman" w:cs="Times New Roman"/>
        </w:rPr>
        <w:t xml:space="preserve"> and select the Total profit cell (D12) in Set Objective box and choose Max for maximising the profit.</w:t>
      </w:r>
    </w:p>
    <w:p w14:paraId="7D041737" w14:textId="08BCD5BF" w:rsidR="00835A0A" w:rsidRDefault="0080294D" w:rsidP="00D84D5E">
      <w:pPr>
        <w:pStyle w:val="ListParagraph"/>
        <w:ind w:left="1440"/>
        <w:rPr>
          <w:rFonts w:ascii="Times New Roman" w:hAnsi="Times New Roman" w:cs="Times New Roman"/>
        </w:rPr>
      </w:pPr>
      <w:r w:rsidRPr="0080294D">
        <w:rPr>
          <w:rFonts w:ascii="Times New Roman" w:hAnsi="Times New Roman" w:cs="Times New Roman"/>
          <w:noProof/>
        </w:rPr>
        <w:drawing>
          <wp:inline distT="0" distB="0" distL="0" distR="0" wp14:anchorId="3CE98CB7" wp14:editId="0A592316">
            <wp:extent cx="3733800" cy="35297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43495" cy="353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98D1A" w14:textId="335B86C1" w:rsidR="00835A0A" w:rsidRDefault="00835A0A" w:rsidP="00835A0A">
      <w:pPr>
        <w:pStyle w:val="ListParagraph"/>
        <w:rPr>
          <w:rFonts w:ascii="Times New Roman" w:hAnsi="Times New Roman" w:cs="Times New Roman"/>
        </w:rPr>
      </w:pPr>
    </w:p>
    <w:p w14:paraId="24A98B68" w14:textId="706F2740" w:rsidR="00835A0A" w:rsidRDefault="00835A0A" w:rsidP="00835A0A">
      <w:pPr>
        <w:rPr>
          <w:rFonts w:ascii="Times New Roman" w:hAnsi="Times New Roman" w:cs="Times New Roman"/>
        </w:rPr>
      </w:pPr>
    </w:p>
    <w:p w14:paraId="7341BA5B" w14:textId="3B973BDB" w:rsidR="002F342D" w:rsidRDefault="002F342D" w:rsidP="00835A0A">
      <w:pPr>
        <w:rPr>
          <w:rFonts w:ascii="Times New Roman" w:hAnsi="Times New Roman" w:cs="Times New Roman"/>
        </w:rPr>
      </w:pPr>
    </w:p>
    <w:p w14:paraId="33E011B5" w14:textId="77777777" w:rsidR="002F342D" w:rsidRPr="00835A0A" w:rsidRDefault="002F342D" w:rsidP="00835A0A">
      <w:pPr>
        <w:rPr>
          <w:rFonts w:ascii="Times New Roman" w:hAnsi="Times New Roman" w:cs="Times New Roman"/>
        </w:rPr>
      </w:pPr>
    </w:p>
    <w:p w14:paraId="05005673" w14:textId="36141BBB" w:rsidR="00C64A92" w:rsidRDefault="0080294D" w:rsidP="00835A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n select the B4 and C4 cell for the “By Changing Variable Cells” as follows:</w:t>
      </w:r>
    </w:p>
    <w:p w14:paraId="3C7899A5" w14:textId="77777777" w:rsidR="002F342D" w:rsidRDefault="002F342D" w:rsidP="00CC782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08BF50" w14:textId="4C1EF87C" w:rsidR="0080294D" w:rsidRDefault="0080294D" w:rsidP="00D84D5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80294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7D63EB" wp14:editId="483693B8">
            <wp:extent cx="3914775" cy="36466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1017" cy="36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F9220" w14:textId="77777777" w:rsidR="00D84D5E" w:rsidRDefault="00D84D5E" w:rsidP="00D84D5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42B057" w14:textId="42489B61" w:rsidR="0080294D" w:rsidRDefault="0080294D" w:rsidP="0080294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7DBC6A" w14:textId="16256B99" w:rsidR="0080294D" w:rsidRDefault="00D84D5E" w:rsidP="008029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dd constraints, click on the Add button and enter cells D7, D8 and D9 as Cell reference and F7, F8 and F9 as Constraints and click OK. </w:t>
      </w:r>
    </w:p>
    <w:p w14:paraId="5B3FF5D6" w14:textId="36826920" w:rsidR="00D84D5E" w:rsidRDefault="00D84D5E" w:rsidP="00D84D5E">
      <w:pPr>
        <w:ind w:left="1440"/>
        <w:rPr>
          <w:rFonts w:ascii="Times New Roman" w:hAnsi="Times New Roman" w:cs="Times New Roman"/>
          <w:sz w:val="24"/>
          <w:szCs w:val="24"/>
        </w:rPr>
      </w:pPr>
      <w:r w:rsidRPr="00D84D5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93A825" wp14:editId="00A63E4E">
            <wp:extent cx="4023709" cy="13183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3709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7C418" w14:textId="79AB1811" w:rsidR="00D84D5E" w:rsidRDefault="00D84D5E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3C74F2B" w14:textId="0034FC5E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BC24A2A" w14:textId="37A3E096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24EBAC9B" w14:textId="004983DD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F5468B0" w14:textId="0440F2A5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AA96979" w14:textId="60403660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A72DE8A" w14:textId="43D0098F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F0B79FC" w14:textId="77777777" w:rsidR="002F342D" w:rsidRDefault="002F342D" w:rsidP="00D84D5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99D4721" w14:textId="16537385" w:rsidR="00D84D5E" w:rsidRDefault="00D84D5E" w:rsidP="00D84D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efore clicking on Solve, make sure that </w:t>
      </w:r>
      <w:r w:rsidR="00085DD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“Make Unconstrained Variable Non-Negative” option is checked and then click on the Solve button. </w:t>
      </w:r>
    </w:p>
    <w:p w14:paraId="1A8366EC" w14:textId="77777777" w:rsidR="002F342D" w:rsidRDefault="002F342D" w:rsidP="00CC782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CB4171" w14:textId="5865AE30" w:rsidR="00D84D5E" w:rsidRDefault="00D84D5E" w:rsidP="00D84D5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84D5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CBB87B" wp14:editId="2A4BBC45">
            <wp:extent cx="4124325" cy="3904286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8910" cy="390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39C8" w14:textId="16C308BC" w:rsidR="00D11F06" w:rsidRDefault="00D11F06" w:rsidP="00D84D5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32E4EB" w14:textId="1C7AB913" w:rsidR="00D11F06" w:rsidRDefault="00D11F06" w:rsidP="00D11F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you should be able to see the maximum profit and number of models to make of the models. </w:t>
      </w:r>
    </w:p>
    <w:p w14:paraId="2B1AC07B" w14:textId="39CDD8F8" w:rsidR="00D11F06" w:rsidRPr="00D11F06" w:rsidRDefault="00D11F06" w:rsidP="00D11F06">
      <w:pPr>
        <w:rPr>
          <w:rFonts w:ascii="Times New Roman" w:hAnsi="Times New Roman" w:cs="Times New Roman"/>
          <w:b/>
          <w:sz w:val="24"/>
          <w:szCs w:val="24"/>
        </w:rPr>
      </w:pPr>
    </w:p>
    <w:p w14:paraId="2909793D" w14:textId="4D6B2111" w:rsidR="00D11F06" w:rsidRPr="00D11F06" w:rsidRDefault="00D11F06" w:rsidP="00D11F06">
      <w:pPr>
        <w:pStyle w:val="Heading1"/>
        <w:rPr>
          <w:b/>
        </w:rPr>
      </w:pPr>
      <w:r w:rsidRPr="00D11F06">
        <w:rPr>
          <w:b/>
        </w:rPr>
        <w:t>Submission Instruction:</w:t>
      </w:r>
    </w:p>
    <w:p w14:paraId="21E05F92" w14:textId="0D36E982" w:rsidR="00D11F06" w:rsidRPr="00AB05FF" w:rsidRDefault="002F342D" w:rsidP="00D11F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how the solution to your lecturer.</w:t>
      </w:r>
      <w:r w:rsidR="00D11F06" w:rsidRPr="00AB05F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sectPr w:rsidR="00D11F06" w:rsidRPr="00AB05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E533AB"/>
    <w:multiLevelType w:val="hybridMultilevel"/>
    <w:tmpl w:val="40DCCD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4035CC"/>
    <w:multiLevelType w:val="hybridMultilevel"/>
    <w:tmpl w:val="80164C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2156222">
    <w:abstractNumId w:val="1"/>
  </w:num>
  <w:num w:numId="2" w16cid:durableId="2125267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NDY1MDSxtLA0NzRW0lEKTi0uzszPAykwrAUAN4kjrSwAAAA="/>
  </w:docVars>
  <w:rsids>
    <w:rsidRoot w:val="00C64A92"/>
    <w:rsid w:val="00085DD2"/>
    <w:rsid w:val="000C14F3"/>
    <w:rsid w:val="00134E9D"/>
    <w:rsid w:val="0020359D"/>
    <w:rsid w:val="00252882"/>
    <w:rsid w:val="002F342D"/>
    <w:rsid w:val="006E2326"/>
    <w:rsid w:val="0080294D"/>
    <w:rsid w:val="00835A0A"/>
    <w:rsid w:val="00877D31"/>
    <w:rsid w:val="008C27A9"/>
    <w:rsid w:val="0092359B"/>
    <w:rsid w:val="00AB05FF"/>
    <w:rsid w:val="00AE5DCC"/>
    <w:rsid w:val="00C64A92"/>
    <w:rsid w:val="00C97BAE"/>
    <w:rsid w:val="00CC7829"/>
    <w:rsid w:val="00D11F06"/>
    <w:rsid w:val="00D84D5E"/>
    <w:rsid w:val="00E33F2D"/>
    <w:rsid w:val="00EA7332"/>
    <w:rsid w:val="00F31396"/>
    <w:rsid w:val="00FE3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CC1CF"/>
  <w15:chartTrackingRefBased/>
  <w15:docId w15:val="{9E68D413-C8CF-41E5-B69E-E593B6209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4A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4A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97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109000CB7E9B41B9181BA66873AF1C" ma:contentTypeVersion="12" ma:contentTypeDescription="Create a new document." ma:contentTypeScope="" ma:versionID="37d218dfb4d5d047822e10b9ba5f20ab">
  <xsd:schema xmlns:xsd="http://www.w3.org/2001/XMLSchema" xmlns:xs="http://www.w3.org/2001/XMLSchema" xmlns:p="http://schemas.microsoft.com/office/2006/metadata/properties" xmlns:ns3="e4ea40fa-49bc-41fe-9bf3-b5fdb96bad16" xmlns:ns4="474cccb8-b0b7-4d69-955a-7ce738c0957c" targetNamespace="http://schemas.microsoft.com/office/2006/metadata/properties" ma:root="true" ma:fieldsID="c48cf9d7a3f80b95a463de4269b6634f" ns3:_="" ns4:_="">
    <xsd:import namespace="e4ea40fa-49bc-41fe-9bf3-b5fdb96bad16"/>
    <xsd:import namespace="474cccb8-b0b7-4d69-955a-7ce738c0957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a40fa-49bc-41fe-9bf3-b5fdb96b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4cccb8-b0b7-4d69-955a-7ce738c0957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359F5F-0D79-4D19-BADB-098645EC45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CAFC2A-61E7-4C1C-A1BB-9B055B0FD4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6A2B26-D610-41EE-A648-8791F68B3F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ea40fa-49bc-41fe-9bf3-b5fdb96bad16"/>
    <ds:schemaRef ds:uri="474cccb8-b0b7-4d69-955a-7ce738c095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ustralian Institute of Higher Education</Company>
  <LinksUpToDate>false</LinksUpToDate>
  <CharactersWithSpaces>20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B M Mehedi Hasan</dc:creator>
  <cp:keywords/>
  <dc:description/>
  <cp:lastModifiedBy>Kushal Pokhrel</cp:lastModifiedBy>
  <cp:revision>26</cp:revision>
  <dcterms:created xsi:type="dcterms:W3CDTF">2020-05-24T11:31:00Z</dcterms:created>
  <dcterms:modified xsi:type="dcterms:W3CDTF">2025-04-10T02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109000CB7E9B41B9181BA66873AF1C</vt:lpwstr>
  </property>
</Properties>
</file>